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B0CBFE3" w14:textId="77777777" w:rsidR="001B7D9B" w:rsidRDefault="001B7D9B"/>
    <w:p w14:paraId="132A46DA" w14:textId="77777777" w:rsidR="001B7D9B" w:rsidRDefault="001B7D9B"/>
    <w:p w14:paraId="57ECD570" w14:textId="77777777" w:rsidR="001B7D9B" w:rsidRDefault="001B7D9B">
      <w:pPr>
        <w:jc w:val="center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Ao Senhor Pró-Reitor de Pesquisa e Pós-Graduação</w:t>
      </w:r>
    </w:p>
    <w:p w14:paraId="33C50507" w14:textId="77777777" w:rsidR="001B7D9B" w:rsidRDefault="001B7D9B">
      <w:pPr>
        <w:rPr>
          <w:rFonts w:ascii="Verdana" w:hAnsi="Verdana"/>
          <w:sz w:val="22"/>
          <w:szCs w:val="22"/>
        </w:rPr>
      </w:pPr>
    </w:p>
    <w:p w14:paraId="285EA121" w14:textId="77777777" w:rsidR="001B7D9B" w:rsidRDefault="001B7D9B">
      <w:pPr>
        <w:rPr>
          <w:rFonts w:ascii="Verdana" w:hAnsi="Verdana"/>
          <w:sz w:val="22"/>
          <w:szCs w:val="22"/>
        </w:rPr>
      </w:pPr>
    </w:p>
    <w:p w14:paraId="515842AF" w14:textId="44DA2477" w:rsidR="001B7D9B" w:rsidRDefault="001B7D9B" w:rsidP="00C20B3E">
      <w:pPr>
        <w:spacing w:line="360" w:lineRule="auto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Eu, </w:t>
      </w:r>
      <w:r w:rsidR="002945A0">
        <w:rPr>
          <w:rFonts w:ascii="Verdana" w:hAnsi="Verdana"/>
          <w:sz w:val="22"/>
          <w:szCs w:val="22"/>
          <w:u w:val="single"/>
        </w:rPr>
        <w:t xml:space="preserve"> </w:t>
      </w:r>
      <w:r w:rsidR="00C749E5">
        <w:rPr>
          <w:rFonts w:ascii="Verdana" w:hAnsi="Verdana"/>
          <w:sz w:val="22"/>
          <w:szCs w:val="22"/>
          <w:u w:val="single"/>
        </w:rPr>
        <w:t>________________________________</w:t>
      </w:r>
      <w:r w:rsidR="00D86C50" w:rsidRPr="00D86C50">
        <w:rPr>
          <w:rFonts w:ascii="Verdana" w:hAnsi="Verdana"/>
          <w:sz w:val="22"/>
          <w:szCs w:val="22"/>
          <w:u w:val="single"/>
        </w:rPr>
        <w:tab/>
        <w:t>,</w:t>
      </w:r>
      <w:r w:rsidR="009F538A" w:rsidRPr="00D86C50">
        <w:rPr>
          <w:rFonts w:ascii="Verdana" w:hAnsi="Verdana"/>
          <w:sz w:val="22"/>
          <w:szCs w:val="22"/>
        </w:rPr>
        <w:t xml:space="preserve"> matrícula nº </w:t>
      </w:r>
      <w:r w:rsidRPr="00D86C50">
        <w:rPr>
          <w:rFonts w:ascii="Verdana" w:hAnsi="Verdana"/>
          <w:sz w:val="22"/>
          <w:szCs w:val="22"/>
        </w:rPr>
        <w:t>_</w:t>
      </w:r>
      <w:r w:rsidR="00C749E5">
        <w:rPr>
          <w:rFonts w:ascii="Verdana" w:hAnsi="Verdana"/>
          <w:sz w:val="22"/>
          <w:szCs w:val="22"/>
        </w:rPr>
        <w:t>________</w:t>
      </w:r>
      <w:r>
        <w:rPr>
          <w:rFonts w:ascii="Verdana" w:hAnsi="Verdana"/>
          <w:sz w:val="22"/>
          <w:szCs w:val="22"/>
        </w:rPr>
        <w:t>, período de ingresso __</w:t>
      </w:r>
      <w:r w:rsidR="00C749E5">
        <w:rPr>
          <w:rFonts w:ascii="Verdana" w:hAnsi="Verdana"/>
          <w:sz w:val="22"/>
          <w:szCs w:val="22"/>
        </w:rPr>
        <w:t>_______</w:t>
      </w:r>
      <w:r w:rsidR="00B14F70">
        <w:rPr>
          <w:rFonts w:ascii="Verdana" w:hAnsi="Verdana"/>
          <w:sz w:val="22"/>
          <w:szCs w:val="22"/>
          <w:u w:val="single"/>
        </w:rPr>
        <w:t xml:space="preserve"> </w:t>
      </w:r>
      <w:r>
        <w:rPr>
          <w:rFonts w:ascii="Verdana" w:hAnsi="Verdana"/>
          <w:sz w:val="22"/>
          <w:szCs w:val="22"/>
        </w:rPr>
        <w:t xml:space="preserve">, tendo concluído o Curso de </w:t>
      </w:r>
      <w:r w:rsidR="006462B0">
        <w:rPr>
          <w:rFonts w:ascii="Verdana" w:hAnsi="Verdana"/>
          <w:sz w:val="22"/>
          <w:szCs w:val="22"/>
        </w:rPr>
        <w:t>GASTRONOMIA</w:t>
      </w:r>
      <w:r>
        <w:rPr>
          <w:rFonts w:ascii="Verdana" w:hAnsi="Verdana"/>
          <w:sz w:val="22"/>
          <w:szCs w:val="22"/>
        </w:rPr>
        <w:t>,</w:t>
      </w:r>
      <w:r w:rsidR="00A0711B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na área de concentração em </w:t>
      </w:r>
      <w:r w:rsidR="006462B0">
        <w:rPr>
          <w:rFonts w:ascii="Verdana" w:hAnsi="Verdana"/>
          <w:sz w:val="22"/>
          <w:szCs w:val="22"/>
        </w:rPr>
        <w:t xml:space="preserve">GASTRONOMIA, INOVAÇÃO E SUSTENTABILIDADE </w:t>
      </w:r>
      <w:r>
        <w:rPr>
          <w:rFonts w:ascii="Verdana" w:hAnsi="Verdana"/>
          <w:sz w:val="22"/>
          <w:szCs w:val="22"/>
        </w:rPr>
        <w:t xml:space="preserve">do </w:t>
      </w:r>
      <w:r w:rsidR="006462B0">
        <w:rPr>
          <w:rFonts w:ascii="Verdana" w:hAnsi="Verdana"/>
          <w:sz w:val="22"/>
          <w:szCs w:val="22"/>
        </w:rPr>
        <w:t xml:space="preserve">Instituto de Cultura e Arte </w:t>
      </w:r>
      <w:r>
        <w:rPr>
          <w:rFonts w:ascii="Verdana" w:hAnsi="Verdana"/>
          <w:sz w:val="22"/>
          <w:szCs w:val="22"/>
        </w:rPr>
        <w:t>d</w:t>
      </w:r>
      <w:r w:rsidR="006462B0">
        <w:rPr>
          <w:rFonts w:ascii="Verdana" w:hAnsi="Verdana"/>
          <w:sz w:val="22"/>
          <w:szCs w:val="22"/>
        </w:rPr>
        <w:t xml:space="preserve">a </w:t>
      </w:r>
      <w:r>
        <w:rPr>
          <w:rFonts w:ascii="Verdana" w:hAnsi="Verdana"/>
          <w:sz w:val="22"/>
          <w:szCs w:val="22"/>
        </w:rPr>
        <w:t xml:space="preserve">UNIVERSIDADE FEDERAL DO CEARÁ </w:t>
      </w:r>
      <w:r w:rsidR="006462B0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 xml:space="preserve">  tendo defendido a</w:t>
      </w:r>
      <w:r w:rsidR="006462B0">
        <w:rPr>
          <w:rFonts w:ascii="Verdana" w:hAnsi="Verdana"/>
          <w:sz w:val="22"/>
          <w:szCs w:val="22"/>
        </w:rPr>
        <w:t xml:space="preserve"> DISSERTAÇÃO</w:t>
      </w:r>
      <w:r>
        <w:rPr>
          <w:rFonts w:ascii="Verdana" w:hAnsi="Verdana"/>
          <w:sz w:val="22"/>
          <w:szCs w:val="22"/>
        </w:rPr>
        <w:t xml:space="preserve">, em </w:t>
      </w:r>
      <w:r w:rsidR="00A43D3D">
        <w:rPr>
          <w:rFonts w:ascii="Verdana" w:hAnsi="Verdana"/>
          <w:sz w:val="22"/>
          <w:szCs w:val="22"/>
          <w:u w:val="single"/>
        </w:rPr>
        <w:t>_</w:t>
      </w:r>
      <w:r w:rsidR="00C749E5">
        <w:rPr>
          <w:rFonts w:ascii="Verdana" w:hAnsi="Verdana"/>
          <w:sz w:val="22"/>
          <w:szCs w:val="22"/>
          <w:u w:val="single"/>
        </w:rPr>
        <w:t>___</w:t>
      </w:r>
      <w:r>
        <w:rPr>
          <w:rFonts w:ascii="Verdana" w:hAnsi="Verdana"/>
          <w:sz w:val="22"/>
          <w:szCs w:val="22"/>
        </w:rPr>
        <w:t>/__</w:t>
      </w:r>
      <w:r w:rsidR="00C749E5">
        <w:rPr>
          <w:rFonts w:ascii="Verdana" w:hAnsi="Verdana"/>
          <w:sz w:val="22"/>
          <w:szCs w:val="22"/>
          <w:u w:val="single"/>
        </w:rPr>
        <w:t>__</w:t>
      </w:r>
      <w:r>
        <w:rPr>
          <w:rFonts w:ascii="Verdana" w:hAnsi="Verdana"/>
          <w:sz w:val="22"/>
          <w:szCs w:val="22"/>
        </w:rPr>
        <w:t>__/__</w:t>
      </w:r>
      <w:r w:rsidR="00C749E5">
        <w:rPr>
          <w:rFonts w:ascii="Verdana" w:hAnsi="Verdana"/>
          <w:sz w:val="22"/>
          <w:szCs w:val="22"/>
          <w:u w:val="single"/>
        </w:rPr>
        <w:t>____</w:t>
      </w:r>
      <w:r>
        <w:rPr>
          <w:rFonts w:ascii="Verdana" w:hAnsi="Verdana"/>
          <w:sz w:val="22"/>
          <w:szCs w:val="22"/>
        </w:rPr>
        <w:t>_, com conceito __</w:t>
      </w:r>
      <w:r w:rsidR="00C749E5">
        <w:rPr>
          <w:rFonts w:ascii="Verdana" w:hAnsi="Verdana"/>
          <w:sz w:val="22"/>
          <w:szCs w:val="22"/>
        </w:rPr>
        <w:t>____</w:t>
      </w:r>
      <w:r>
        <w:rPr>
          <w:rFonts w:ascii="Verdana" w:hAnsi="Verdana"/>
          <w:sz w:val="22"/>
          <w:szCs w:val="22"/>
        </w:rPr>
        <w:t>_ e freq</w:t>
      </w:r>
      <w:r w:rsidR="002945A0">
        <w:rPr>
          <w:rFonts w:ascii="Verdana" w:hAnsi="Verdana"/>
          <w:sz w:val="22"/>
          <w:szCs w:val="22"/>
        </w:rPr>
        <w:t>u</w:t>
      </w:r>
      <w:r>
        <w:rPr>
          <w:rFonts w:ascii="Verdana" w:hAnsi="Verdana"/>
          <w:sz w:val="22"/>
          <w:szCs w:val="22"/>
        </w:rPr>
        <w:t>ência ___</w:t>
      </w:r>
      <w:r w:rsidR="00C749E5">
        <w:rPr>
          <w:rFonts w:ascii="Verdana" w:hAnsi="Verdana"/>
          <w:sz w:val="22"/>
          <w:szCs w:val="22"/>
          <w:u w:val="single"/>
        </w:rPr>
        <w:t>____</w:t>
      </w:r>
      <w:r>
        <w:rPr>
          <w:rFonts w:ascii="Verdana" w:hAnsi="Verdana"/>
          <w:sz w:val="22"/>
          <w:szCs w:val="22"/>
        </w:rPr>
        <w:t>, vem respeitosamente  requerer de Vossa  Senhoria a expedição  do respectivo Diploma.</w:t>
      </w:r>
    </w:p>
    <w:p w14:paraId="4203094B" w14:textId="77777777" w:rsidR="001B7D9B" w:rsidRDefault="001B7D9B">
      <w:pPr>
        <w:spacing w:line="360" w:lineRule="auto"/>
        <w:rPr>
          <w:rFonts w:ascii="Verdana" w:hAnsi="Verdana"/>
          <w:sz w:val="22"/>
          <w:szCs w:val="22"/>
        </w:rPr>
      </w:pPr>
    </w:p>
    <w:p w14:paraId="0988544C" w14:textId="77777777" w:rsidR="001B7D9B" w:rsidRDefault="001B7D9B">
      <w:pPr>
        <w:spacing w:line="360" w:lineRule="auto"/>
        <w:ind w:left="162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Nestes Termos</w:t>
      </w:r>
    </w:p>
    <w:p w14:paraId="4E16971D" w14:textId="77777777" w:rsidR="001B7D9B" w:rsidRDefault="001B7D9B">
      <w:pPr>
        <w:spacing w:line="360" w:lineRule="auto"/>
        <w:ind w:left="162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ede Deferimento</w:t>
      </w:r>
    </w:p>
    <w:p w14:paraId="53B01384" w14:textId="77777777" w:rsidR="001B7D9B" w:rsidRDefault="001B7D9B">
      <w:pPr>
        <w:spacing w:line="360" w:lineRule="auto"/>
        <w:rPr>
          <w:rFonts w:ascii="Verdana" w:hAnsi="Verdana"/>
          <w:sz w:val="22"/>
          <w:szCs w:val="22"/>
        </w:rPr>
      </w:pPr>
    </w:p>
    <w:p w14:paraId="24E9A2F2" w14:textId="77777777" w:rsidR="001B7D9B" w:rsidRDefault="001B7D9B">
      <w:pPr>
        <w:spacing w:line="360" w:lineRule="auto"/>
        <w:ind w:firstLine="162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Fortaleza, </w:t>
      </w:r>
    </w:p>
    <w:p w14:paraId="321CD849" w14:textId="77777777" w:rsidR="001B7D9B" w:rsidRDefault="001B7D9B">
      <w:pPr>
        <w:spacing w:line="360" w:lineRule="auto"/>
        <w:rPr>
          <w:rFonts w:ascii="Verdana" w:hAnsi="Verdana"/>
          <w:sz w:val="22"/>
          <w:szCs w:val="22"/>
        </w:rPr>
      </w:pPr>
    </w:p>
    <w:p w14:paraId="17A22F1B" w14:textId="77777777" w:rsidR="001B7D9B" w:rsidRDefault="001B7D9B">
      <w:pPr>
        <w:spacing w:line="360" w:lineRule="auto"/>
        <w:ind w:firstLine="1620"/>
        <w:rPr>
          <w:rFonts w:ascii="Verdana" w:hAnsi="Verdana"/>
          <w:sz w:val="22"/>
          <w:szCs w:val="22"/>
        </w:rPr>
      </w:pPr>
    </w:p>
    <w:p w14:paraId="43F5D655" w14:textId="77777777" w:rsidR="001B7D9B" w:rsidRDefault="001B7D9B">
      <w:pPr>
        <w:spacing w:line="360" w:lineRule="auto"/>
        <w:ind w:firstLine="162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_______________________________</w:t>
      </w:r>
    </w:p>
    <w:p w14:paraId="492C4535" w14:textId="77777777" w:rsidR="001B7D9B" w:rsidRDefault="001B7D9B">
      <w:pPr>
        <w:spacing w:line="360" w:lineRule="auto"/>
        <w:ind w:firstLine="162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           Assinatura do discente</w:t>
      </w:r>
    </w:p>
    <w:p w14:paraId="4267E349" w14:textId="77777777" w:rsidR="0058098B" w:rsidRDefault="0058098B" w:rsidP="00676458">
      <w:pPr>
        <w:ind w:left="1276" w:hanging="1276"/>
        <w:rPr>
          <w:rFonts w:ascii="Verdana" w:hAnsi="Verdana"/>
          <w:sz w:val="22"/>
          <w:szCs w:val="22"/>
        </w:rPr>
      </w:pPr>
    </w:p>
    <w:p w14:paraId="268749FA" w14:textId="77777777" w:rsidR="00D07A01" w:rsidRDefault="00D07A01" w:rsidP="00676458">
      <w:pPr>
        <w:ind w:left="1276" w:hanging="1276"/>
        <w:rPr>
          <w:rFonts w:ascii="Verdana" w:hAnsi="Verdana"/>
          <w:sz w:val="22"/>
          <w:szCs w:val="22"/>
        </w:rPr>
      </w:pPr>
    </w:p>
    <w:p w14:paraId="2F2DC939" w14:textId="77777777" w:rsidR="00FF1340" w:rsidRPr="00BB4F69" w:rsidRDefault="001B7D9B" w:rsidP="00D86C50">
      <w:pPr>
        <w:ind w:left="1276" w:hanging="1276"/>
        <w:rPr>
          <w:rFonts w:ascii="Arial" w:hAnsi="Arial" w:cs="Arial"/>
          <w:caps/>
          <w:sz w:val="22"/>
          <w:szCs w:val="22"/>
        </w:rPr>
      </w:pPr>
      <w:r>
        <w:rPr>
          <w:rFonts w:ascii="Verdana" w:hAnsi="Verdana"/>
          <w:sz w:val="22"/>
          <w:szCs w:val="22"/>
        </w:rPr>
        <w:t>Endereço:</w:t>
      </w:r>
      <w:r w:rsidR="00676458">
        <w:rPr>
          <w:rFonts w:ascii="Verdana" w:hAnsi="Verdana"/>
          <w:sz w:val="22"/>
          <w:szCs w:val="22"/>
        </w:rPr>
        <w:t xml:space="preserve"> </w:t>
      </w:r>
      <w:r w:rsidR="00916EB1">
        <w:rPr>
          <w:rFonts w:ascii="Arial" w:hAnsi="Arial" w:cs="Arial"/>
          <w:sz w:val="20"/>
          <w:szCs w:val="20"/>
        </w:rPr>
        <w:t xml:space="preserve"> </w:t>
      </w:r>
    </w:p>
    <w:p w14:paraId="0A8D5B8A" w14:textId="77777777" w:rsidR="001B7D9B" w:rsidRPr="00BB4F69" w:rsidRDefault="001B7D9B">
      <w:pPr>
        <w:ind w:firstLine="1622"/>
        <w:rPr>
          <w:rFonts w:ascii="Arial" w:hAnsi="Arial" w:cs="Arial"/>
          <w:sz w:val="22"/>
          <w:szCs w:val="22"/>
        </w:rPr>
      </w:pPr>
    </w:p>
    <w:p w14:paraId="6BFD69B6" w14:textId="77777777" w:rsidR="00217162" w:rsidRPr="00BB4F69" w:rsidRDefault="00217162">
      <w:pPr>
        <w:ind w:firstLine="1622"/>
        <w:rPr>
          <w:rFonts w:ascii="Arial" w:hAnsi="Arial" w:cs="Arial"/>
          <w:sz w:val="22"/>
          <w:szCs w:val="22"/>
        </w:rPr>
      </w:pPr>
    </w:p>
    <w:p w14:paraId="73CD6E3D" w14:textId="77777777" w:rsidR="00217162" w:rsidRPr="00BB4F69" w:rsidRDefault="00217162">
      <w:pPr>
        <w:ind w:firstLine="1622"/>
        <w:rPr>
          <w:rFonts w:ascii="Arial" w:hAnsi="Arial" w:cs="Arial"/>
          <w:sz w:val="22"/>
          <w:szCs w:val="22"/>
        </w:rPr>
      </w:pPr>
    </w:p>
    <w:p w14:paraId="2B0B1592" w14:textId="77777777" w:rsidR="00D86C50" w:rsidRDefault="001B7D9B" w:rsidP="00101EB3">
      <w:pPr>
        <w:ind w:firstLine="1622"/>
        <w:rPr>
          <w:rFonts w:ascii="Arial" w:hAnsi="Arial" w:cs="Arial"/>
          <w:sz w:val="22"/>
          <w:szCs w:val="22"/>
        </w:rPr>
      </w:pPr>
      <w:r w:rsidRPr="00BB4F69">
        <w:rPr>
          <w:rFonts w:ascii="Arial" w:hAnsi="Arial" w:cs="Arial"/>
          <w:sz w:val="22"/>
          <w:szCs w:val="22"/>
        </w:rPr>
        <w:t>Telefone:</w:t>
      </w:r>
      <w:r w:rsidR="00C20B3E" w:rsidRPr="00BB4F69">
        <w:rPr>
          <w:rFonts w:ascii="Arial" w:hAnsi="Arial" w:cs="Arial"/>
          <w:sz w:val="22"/>
          <w:szCs w:val="22"/>
        </w:rPr>
        <w:t xml:space="preserve">  </w:t>
      </w:r>
    </w:p>
    <w:p w14:paraId="63473BCF" w14:textId="77777777" w:rsidR="00C749E5" w:rsidRDefault="00C749E5" w:rsidP="00101EB3">
      <w:pPr>
        <w:ind w:firstLine="1622"/>
        <w:rPr>
          <w:rFonts w:ascii="Arial" w:hAnsi="Arial" w:cs="Arial"/>
          <w:sz w:val="22"/>
          <w:szCs w:val="22"/>
        </w:rPr>
      </w:pPr>
    </w:p>
    <w:p w14:paraId="3ECE4FC3" w14:textId="77777777" w:rsidR="00101EB3" w:rsidRDefault="001B7D9B" w:rsidP="00101EB3">
      <w:pPr>
        <w:ind w:firstLine="1622"/>
        <w:rPr>
          <w:rFonts w:ascii="Verdana" w:hAnsi="Verdana"/>
          <w:sz w:val="22"/>
          <w:szCs w:val="22"/>
        </w:rPr>
      </w:pPr>
      <w:r w:rsidRPr="00AC6213">
        <w:rPr>
          <w:rFonts w:ascii="Arial" w:hAnsi="Arial" w:cs="Arial"/>
          <w:sz w:val="22"/>
          <w:szCs w:val="22"/>
        </w:rPr>
        <w:t>E-mail:</w:t>
      </w:r>
      <w:r w:rsidR="00622B0B">
        <w:rPr>
          <w:rFonts w:ascii="Arial" w:hAnsi="Arial" w:cs="Arial"/>
          <w:sz w:val="22"/>
          <w:szCs w:val="22"/>
        </w:rPr>
        <w:t xml:space="preserve"> </w:t>
      </w:r>
      <w:r w:rsidR="00CB41B0">
        <w:rPr>
          <w:rFonts w:ascii="Arial" w:hAnsi="Arial" w:cs="Arial"/>
          <w:sz w:val="22"/>
          <w:szCs w:val="22"/>
        </w:rPr>
        <w:t xml:space="preserve"> </w:t>
      </w:r>
    </w:p>
    <w:p w14:paraId="0BD6C455" w14:textId="77777777" w:rsidR="001B7D9B" w:rsidRDefault="001B7D9B">
      <w:pPr>
        <w:spacing w:line="360" w:lineRule="auto"/>
        <w:ind w:firstLine="1620"/>
        <w:rPr>
          <w:rFonts w:ascii="Verdana" w:hAnsi="Verdana"/>
          <w:sz w:val="22"/>
          <w:szCs w:val="22"/>
        </w:rPr>
      </w:pPr>
    </w:p>
    <w:p w14:paraId="4936B836" w14:textId="77777777" w:rsidR="0058098B" w:rsidRDefault="0058098B">
      <w:pPr>
        <w:spacing w:line="360" w:lineRule="auto"/>
        <w:ind w:firstLine="1620"/>
        <w:rPr>
          <w:rFonts w:ascii="Verdana" w:hAnsi="Verdana"/>
          <w:sz w:val="22"/>
          <w:szCs w:val="22"/>
        </w:rPr>
      </w:pPr>
    </w:p>
    <w:p w14:paraId="5345C675" w14:textId="77777777" w:rsidR="001B7D9B" w:rsidRDefault="00C749E5">
      <w:pPr>
        <w:spacing w:line="360" w:lineRule="auto"/>
        <w:ind w:firstLine="162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           </w:t>
      </w:r>
      <w:r w:rsidR="001B7D9B">
        <w:rPr>
          <w:rFonts w:ascii="Verdana" w:hAnsi="Verdana"/>
          <w:sz w:val="22"/>
          <w:szCs w:val="22"/>
        </w:rPr>
        <w:t>Visto: _________________________</w:t>
      </w:r>
    </w:p>
    <w:p w14:paraId="36DB645A" w14:textId="77777777" w:rsidR="001B7D9B" w:rsidRDefault="001B7D9B">
      <w:pPr>
        <w:spacing w:line="360" w:lineRule="auto"/>
        <w:ind w:firstLine="1620"/>
      </w:pPr>
      <w:r>
        <w:rPr>
          <w:rFonts w:ascii="Verdana" w:hAnsi="Verdana"/>
          <w:sz w:val="22"/>
          <w:szCs w:val="22"/>
        </w:rPr>
        <w:t xml:space="preserve">              </w:t>
      </w:r>
      <w:r w:rsidR="00C749E5">
        <w:rPr>
          <w:rFonts w:ascii="Verdana" w:hAnsi="Verdana"/>
          <w:sz w:val="22"/>
          <w:szCs w:val="22"/>
        </w:rPr>
        <w:t xml:space="preserve">         </w:t>
      </w:r>
      <w:r>
        <w:rPr>
          <w:rFonts w:ascii="Verdana" w:hAnsi="Verdana"/>
          <w:sz w:val="22"/>
          <w:szCs w:val="22"/>
        </w:rPr>
        <w:t xml:space="preserve"> Coordenador do Curso</w:t>
      </w:r>
    </w:p>
    <w:sectPr w:rsidR="001B7D9B">
      <w:headerReference w:type="default" r:id="rId6"/>
      <w:footerReference w:type="default" r:id="rId7"/>
      <w:footnotePr>
        <w:pos w:val="beneathText"/>
      </w:footnotePr>
      <w:pgSz w:w="11905" w:h="16837"/>
      <w:pgMar w:top="1418" w:right="1106" w:bottom="1418" w:left="1701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5EB36" w14:textId="77777777" w:rsidR="008E7B64" w:rsidRDefault="008E7B64">
      <w:r>
        <w:separator/>
      </w:r>
    </w:p>
  </w:endnote>
  <w:endnote w:type="continuationSeparator" w:id="0">
    <w:p w14:paraId="6D24539E" w14:textId="77777777" w:rsidR="008E7B64" w:rsidRDefault="008E7B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bany AMT">
    <w:altName w:val="Arial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C29D8" w14:textId="77777777" w:rsidR="001B7D9B" w:rsidRDefault="001B7D9B">
    <w:pPr>
      <w:pStyle w:val="ecmsonormal"/>
      <w:shd w:val="clear" w:color="auto" w:fill="FFFFFF"/>
      <w:spacing w:before="0" w:after="0"/>
      <w:jc w:val="center"/>
      <w:rPr>
        <w:rFonts w:ascii="Arial" w:hAnsi="Arial" w:cs="Arial"/>
        <w:color w:val="444444"/>
        <w:sz w:val="20"/>
        <w:szCs w:val="20"/>
      </w:rPr>
    </w:pPr>
    <w:r>
      <w:rPr>
        <w:rFonts w:ascii="Arial" w:hAnsi="Arial" w:cs="Arial"/>
        <w:color w:val="444444"/>
        <w:sz w:val="20"/>
        <w:szCs w:val="20"/>
      </w:rPr>
      <w:t>Av. Mister Hull, s/n - Campus do Pici (Bloco 848) - Caixa Postal 12140</w:t>
    </w:r>
  </w:p>
  <w:p w14:paraId="365DEA95" w14:textId="77777777" w:rsidR="001B7D9B" w:rsidRDefault="001B7D9B">
    <w:pPr>
      <w:pStyle w:val="ecmsonormal"/>
      <w:shd w:val="clear" w:color="auto" w:fill="FFFFFF"/>
      <w:spacing w:before="0" w:after="0"/>
      <w:jc w:val="center"/>
      <w:rPr>
        <w:rFonts w:ascii="Arial" w:hAnsi="Arial" w:cs="Arial"/>
        <w:color w:val="444444"/>
        <w:sz w:val="20"/>
        <w:szCs w:val="20"/>
      </w:rPr>
    </w:pPr>
    <w:r>
      <w:rPr>
        <w:rFonts w:ascii="Arial" w:hAnsi="Arial" w:cs="Arial"/>
        <w:color w:val="444444"/>
        <w:sz w:val="20"/>
        <w:szCs w:val="20"/>
      </w:rPr>
      <w:t xml:space="preserve"> CEP 60021-970 - Fortaleza - CE</w:t>
    </w:r>
  </w:p>
  <w:p w14:paraId="4BFD28ED" w14:textId="77777777" w:rsidR="001B7D9B" w:rsidRDefault="001B7D9B">
    <w:pPr>
      <w:pStyle w:val="ecmsonormal"/>
      <w:shd w:val="clear" w:color="auto" w:fill="FFFFFF"/>
      <w:spacing w:before="0" w:after="0"/>
      <w:jc w:val="center"/>
      <w:rPr>
        <w:rFonts w:ascii="Arial" w:hAnsi="Arial" w:cs="Arial"/>
        <w:color w:val="444444"/>
        <w:sz w:val="20"/>
        <w:szCs w:val="20"/>
      </w:rPr>
    </w:pPr>
    <w:r>
      <w:rPr>
        <w:rFonts w:ascii="Arial" w:hAnsi="Arial" w:cs="Arial"/>
        <w:color w:val="444444"/>
        <w:sz w:val="20"/>
        <w:szCs w:val="20"/>
      </w:rPr>
      <w:t>Tel: (85) 3366-9942 / 3366-9943 - FAX: (85) 3366-9941</w:t>
    </w:r>
  </w:p>
  <w:p w14:paraId="4A17E663" w14:textId="77777777" w:rsidR="001B7D9B" w:rsidRDefault="001B7D9B">
    <w:pPr>
      <w:pStyle w:val="ecmsonormal"/>
      <w:shd w:val="clear" w:color="auto" w:fill="FFFFFF"/>
      <w:spacing w:before="0" w:after="0"/>
      <w:jc w:val="center"/>
      <w:rPr>
        <w:rFonts w:ascii="Arial" w:hAnsi="Arial" w:cs="Arial"/>
        <w:color w:val="444444"/>
        <w:sz w:val="20"/>
        <w:szCs w:val="20"/>
      </w:rPr>
    </w:pPr>
    <w:r>
      <w:rPr>
        <w:rFonts w:ascii="Arial" w:hAnsi="Arial" w:cs="Arial"/>
        <w:color w:val="444444"/>
        <w:sz w:val="20"/>
        <w:szCs w:val="20"/>
      </w:rPr>
      <w:t>Site: WWW.prppg.ufc.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7678D" w14:textId="77777777" w:rsidR="008E7B64" w:rsidRDefault="008E7B64">
      <w:r>
        <w:separator/>
      </w:r>
    </w:p>
  </w:footnote>
  <w:footnote w:type="continuationSeparator" w:id="0">
    <w:p w14:paraId="5A8E439A" w14:textId="77777777" w:rsidR="008E7B64" w:rsidRDefault="008E7B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5557D" w14:textId="6E7B7A1D" w:rsidR="001B7D9B" w:rsidRDefault="006462B0">
    <w:pPr>
      <w:pStyle w:val="Cabealho"/>
    </w:pPr>
    <w:r>
      <w:rPr>
        <w:noProof/>
      </w:rPr>
      <mc:AlternateContent>
        <mc:Choice Requires="wps">
          <w:drawing>
            <wp:anchor distT="0" distB="0" distL="89535" distR="89535" simplePos="0" relativeHeight="251657728" behindDoc="0" locked="0" layoutInCell="1" allowOverlap="1" wp14:anchorId="4CE21A81" wp14:editId="630FC167">
              <wp:simplePos x="0" y="0"/>
              <wp:positionH relativeFrom="page">
                <wp:posOffset>3480435</wp:posOffset>
              </wp:positionH>
              <wp:positionV relativeFrom="paragraph">
                <wp:posOffset>635</wp:posOffset>
              </wp:positionV>
              <wp:extent cx="790575" cy="753745"/>
              <wp:effectExtent l="3810" t="635" r="5715" b="7620"/>
              <wp:wrapSquare wrapText="largest"/>
              <wp:docPr id="137045393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0575" cy="75374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FA400" w14:textId="77777777" w:rsidR="001B7D9B" w:rsidRDefault="001B7D9B">
                          <w:pPr>
                            <w:pStyle w:val="Cabealho"/>
                            <w:jc w:val="center"/>
                          </w:pPr>
                          <w:r>
                            <w:object w:dxaOrig="2052" w:dyaOrig="2508" w14:anchorId="7ED1C81C">
                              <v:shapetype id="_x0000_t75" coordsize="21600,21600" o:spt="75" o:preferrelative="t" path="m@4@5l@4@11@9@11@9@5xe" filled="f" stroked="f">
                                <v:stroke joinstyle="miter"/>
                                <v:formulas>
                                  <v:f eqn="if lineDrawn pixelLineWidth 0"/>
                                  <v:f eqn="sum @0 1 0"/>
                                  <v:f eqn="sum 0 0 @1"/>
                                  <v:f eqn="prod @2 1 2"/>
                                  <v:f eqn="prod @3 21600 pixelWidth"/>
                                  <v:f eqn="prod @3 21600 pixelHeight"/>
                                  <v:f eqn="sum @0 0 1"/>
                                  <v:f eqn="prod @6 1 2"/>
                                  <v:f eqn="prod @7 21600 pixelWidth"/>
                                  <v:f eqn="sum @8 21600 0"/>
                                  <v:f eqn="prod @7 21600 pixelHeight"/>
                                  <v:f eqn="sum @10 21600 0"/>
                                </v:formulas>
                                <v:path o:extrusionok="f" gradientshapeok="t" o:connecttype="rect"/>
                                <o:lock v:ext="edit" aspectratio="t"/>
                              </v:shapetype>
                              <v:shape id="_x0000_i1026" type="#_x0000_t75" style="width:62.4pt;height:59.05pt" filled="t">
                                <v:fill opacity="0" color2="black"/>
                                <v:imagedata r:id="rId1" o:title=""/>
                              </v:shape>
                              <o:OLEObject Type="Embed" ProgID="PBrush" ShapeID="_x0000_i1026" DrawAspect="Content" ObjectID="_1758375873" r:id="rId2"/>
                            </w:objec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E21A8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74.05pt;margin-top:.05pt;width:62.25pt;height:59.35pt;z-index:251657728;visibility:visible;mso-wrap-style:square;mso-width-percent:0;mso-height-percent:0;mso-wrap-distance-left:7.05pt;mso-wrap-distance-top:0;mso-wrap-distance-right:7.05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" stroked="f">
              <v:fill opacity="0"/>
              <v:textbox inset="0,0,0,0">
                <w:txbxContent>
                  <w:p w14:paraId="191FA400" w14:textId="77777777" w:rsidR="001B7D9B" w:rsidRDefault="001B7D9B">
                    <w:pPr>
                      <w:pStyle w:val="Cabealho"/>
                      <w:jc w:val="center"/>
                    </w:pPr>
                    <w:r>
                      <w:object w:dxaOrig="2052" w:dyaOrig="2508" w14:anchorId="7ED1C81C">
                        <v:shape id="_x0000_i1026" type="#_x0000_t75" style="width:62.4pt;height:59.05pt" filled="t">
                          <v:fill opacity="0" color2="black"/>
                          <v:imagedata r:id="rId1" o:title=""/>
                        </v:shape>
                        <o:OLEObject Type="Embed" ProgID="PBrush" ShapeID="_x0000_i1026" DrawAspect="Content" ObjectID="_1758375873" r:id="rId3"/>
                      </w:object>
                    </w:r>
                  </w:p>
                </w:txbxContent>
              </v:textbox>
              <w10:wrap type="square" side="largest" anchorx="page"/>
            </v:shape>
          </w:pict>
        </mc:Fallback>
      </mc:AlternateContent>
    </w:r>
  </w:p>
  <w:p w14:paraId="03BD5BE1" w14:textId="77777777" w:rsidR="001B7D9B" w:rsidRDefault="001B7D9B">
    <w:pPr>
      <w:pStyle w:val="Cabealho"/>
    </w:pPr>
  </w:p>
  <w:p w14:paraId="127A7473" w14:textId="77777777" w:rsidR="001B7D9B" w:rsidRDefault="001B7D9B">
    <w:pPr>
      <w:pStyle w:val="Cabealho"/>
    </w:pPr>
  </w:p>
  <w:p w14:paraId="7ED20B9B" w14:textId="77777777" w:rsidR="001B7D9B" w:rsidRDefault="001B7D9B">
    <w:pPr>
      <w:pStyle w:val="Cabealho"/>
    </w:pPr>
  </w:p>
  <w:p w14:paraId="5B14437A" w14:textId="77777777" w:rsidR="001B7D9B" w:rsidRDefault="001B7D9B">
    <w:pPr>
      <w:pStyle w:val="Cabealho"/>
    </w:pPr>
  </w:p>
  <w:p w14:paraId="336D7710" w14:textId="77777777" w:rsidR="001B7D9B" w:rsidRDefault="001B7D9B">
    <w:pPr>
      <w:pStyle w:val="Cabealho"/>
      <w:jc w:val="center"/>
      <w:rPr>
        <w:rFonts w:ascii="Verdana" w:hAnsi="Verdana" w:cs="Arial"/>
        <w:b/>
        <w:sz w:val="28"/>
      </w:rPr>
    </w:pPr>
    <w:r>
      <w:rPr>
        <w:rFonts w:ascii="Verdana" w:hAnsi="Verdana" w:cs="Arial"/>
        <w:b/>
        <w:sz w:val="28"/>
      </w:rPr>
      <w:t>UNIVERSIDADE FEDERAL DO CEARÁ</w:t>
    </w:r>
  </w:p>
  <w:p w14:paraId="097D6F31" w14:textId="77777777" w:rsidR="001B7D9B" w:rsidRDefault="001B7D9B">
    <w:pPr>
      <w:pStyle w:val="Cabealho"/>
      <w:jc w:val="center"/>
      <w:rPr>
        <w:rFonts w:ascii="Verdana" w:hAnsi="Verdana" w:cs="Arial"/>
        <w:b/>
        <w:sz w:val="28"/>
      </w:rPr>
    </w:pPr>
    <w:r>
      <w:rPr>
        <w:rFonts w:ascii="Verdana" w:hAnsi="Verdana" w:cs="Arial"/>
        <w:b/>
        <w:sz w:val="28"/>
      </w:rPr>
      <w:t>PRÓ-REITORIA DE PESQUISA E PÓS-GRADUAÇÃO</w:t>
    </w:r>
  </w:p>
  <w:p w14:paraId="2C1F5E21" w14:textId="77777777" w:rsidR="001B7D9B" w:rsidRDefault="001B7D9B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savePreviewPicture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bEwNjCwMDS2MDRQ0lEKTi0uzszPAykwrAUAB61K8SwAAAA="/>
  </w:docVars>
  <w:rsids>
    <w:rsidRoot w:val="00C20B3E"/>
    <w:rsid w:val="000139CF"/>
    <w:rsid w:val="0003056E"/>
    <w:rsid w:val="00034EBF"/>
    <w:rsid w:val="000427BC"/>
    <w:rsid w:val="000706F9"/>
    <w:rsid w:val="000727C8"/>
    <w:rsid w:val="000812DF"/>
    <w:rsid w:val="00083135"/>
    <w:rsid w:val="00093E24"/>
    <w:rsid w:val="000C292E"/>
    <w:rsid w:val="00101EB3"/>
    <w:rsid w:val="0012618E"/>
    <w:rsid w:val="00145D90"/>
    <w:rsid w:val="0016224A"/>
    <w:rsid w:val="00172AFF"/>
    <w:rsid w:val="001B52FD"/>
    <w:rsid w:val="001B7D9B"/>
    <w:rsid w:val="001C5EB6"/>
    <w:rsid w:val="001F69FF"/>
    <w:rsid w:val="00211953"/>
    <w:rsid w:val="002152CA"/>
    <w:rsid w:val="00217162"/>
    <w:rsid w:val="00217FF7"/>
    <w:rsid w:val="002369C1"/>
    <w:rsid w:val="002605DD"/>
    <w:rsid w:val="002945A0"/>
    <w:rsid w:val="00296221"/>
    <w:rsid w:val="002A0806"/>
    <w:rsid w:val="002C2F39"/>
    <w:rsid w:val="002E6162"/>
    <w:rsid w:val="00303300"/>
    <w:rsid w:val="00336C35"/>
    <w:rsid w:val="003507A6"/>
    <w:rsid w:val="00352C2D"/>
    <w:rsid w:val="00360708"/>
    <w:rsid w:val="00363422"/>
    <w:rsid w:val="00367D01"/>
    <w:rsid w:val="00373F23"/>
    <w:rsid w:val="003801BC"/>
    <w:rsid w:val="00386B57"/>
    <w:rsid w:val="00390209"/>
    <w:rsid w:val="003A6564"/>
    <w:rsid w:val="003B7261"/>
    <w:rsid w:val="003E6B0A"/>
    <w:rsid w:val="003E70E1"/>
    <w:rsid w:val="003F2293"/>
    <w:rsid w:val="004028D8"/>
    <w:rsid w:val="004073A8"/>
    <w:rsid w:val="00463B96"/>
    <w:rsid w:val="00466179"/>
    <w:rsid w:val="004751AC"/>
    <w:rsid w:val="004806C1"/>
    <w:rsid w:val="0048314E"/>
    <w:rsid w:val="004831F0"/>
    <w:rsid w:val="00487D44"/>
    <w:rsid w:val="0049384B"/>
    <w:rsid w:val="00497EEC"/>
    <w:rsid w:val="004A5ACC"/>
    <w:rsid w:val="004A7842"/>
    <w:rsid w:val="00507578"/>
    <w:rsid w:val="00517D8C"/>
    <w:rsid w:val="0052221D"/>
    <w:rsid w:val="005349F0"/>
    <w:rsid w:val="00541E0F"/>
    <w:rsid w:val="0054611F"/>
    <w:rsid w:val="0057403F"/>
    <w:rsid w:val="0058098B"/>
    <w:rsid w:val="005A1AFC"/>
    <w:rsid w:val="005A31C9"/>
    <w:rsid w:val="005B441F"/>
    <w:rsid w:val="005C7BF5"/>
    <w:rsid w:val="005F1DE8"/>
    <w:rsid w:val="005F6B4E"/>
    <w:rsid w:val="00617B04"/>
    <w:rsid w:val="00622B0B"/>
    <w:rsid w:val="006257A2"/>
    <w:rsid w:val="006426C0"/>
    <w:rsid w:val="00643572"/>
    <w:rsid w:val="006462B0"/>
    <w:rsid w:val="0065277F"/>
    <w:rsid w:val="00653804"/>
    <w:rsid w:val="006606E6"/>
    <w:rsid w:val="006713D8"/>
    <w:rsid w:val="00676458"/>
    <w:rsid w:val="0069700A"/>
    <w:rsid w:val="006B10A3"/>
    <w:rsid w:val="006B3980"/>
    <w:rsid w:val="006C262F"/>
    <w:rsid w:val="006F23CE"/>
    <w:rsid w:val="00722AB3"/>
    <w:rsid w:val="00733084"/>
    <w:rsid w:val="00737871"/>
    <w:rsid w:val="007B7219"/>
    <w:rsid w:val="007C32B0"/>
    <w:rsid w:val="007D4279"/>
    <w:rsid w:val="007E644D"/>
    <w:rsid w:val="007E6605"/>
    <w:rsid w:val="007E7AB9"/>
    <w:rsid w:val="00803F31"/>
    <w:rsid w:val="0080640C"/>
    <w:rsid w:val="008248CF"/>
    <w:rsid w:val="008335D9"/>
    <w:rsid w:val="00834C44"/>
    <w:rsid w:val="00846CF0"/>
    <w:rsid w:val="00874868"/>
    <w:rsid w:val="00875532"/>
    <w:rsid w:val="00880DA2"/>
    <w:rsid w:val="008859EE"/>
    <w:rsid w:val="00893E25"/>
    <w:rsid w:val="008A5512"/>
    <w:rsid w:val="008B0341"/>
    <w:rsid w:val="008C2404"/>
    <w:rsid w:val="008E1E5C"/>
    <w:rsid w:val="008E424A"/>
    <w:rsid w:val="008E6E3A"/>
    <w:rsid w:val="008E762D"/>
    <w:rsid w:val="008E7B64"/>
    <w:rsid w:val="00916EB1"/>
    <w:rsid w:val="009274A8"/>
    <w:rsid w:val="009367DE"/>
    <w:rsid w:val="00945632"/>
    <w:rsid w:val="00955B3B"/>
    <w:rsid w:val="00973617"/>
    <w:rsid w:val="009809A0"/>
    <w:rsid w:val="00991C14"/>
    <w:rsid w:val="00993E14"/>
    <w:rsid w:val="009B1383"/>
    <w:rsid w:val="009F538A"/>
    <w:rsid w:val="00A0711B"/>
    <w:rsid w:val="00A4270A"/>
    <w:rsid w:val="00A43D3D"/>
    <w:rsid w:val="00A57DCF"/>
    <w:rsid w:val="00A6018E"/>
    <w:rsid w:val="00A63F3C"/>
    <w:rsid w:val="00A72B00"/>
    <w:rsid w:val="00A759CC"/>
    <w:rsid w:val="00A83388"/>
    <w:rsid w:val="00A9058B"/>
    <w:rsid w:val="00AB530E"/>
    <w:rsid w:val="00AC6213"/>
    <w:rsid w:val="00AD220E"/>
    <w:rsid w:val="00AF4FC8"/>
    <w:rsid w:val="00B13FD1"/>
    <w:rsid w:val="00B14F70"/>
    <w:rsid w:val="00B15E17"/>
    <w:rsid w:val="00B33334"/>
    <w:rsid w:val="00B5070E"/>
    <w:rsid w:val="00B70400"/>
    <w:rsid w:val="00B8412E"/>
    <w:rsid w:val="00B91950"/>
    <w:rsid w:val="00B96624"/>
    <w:rsid w:val="00BB18F2"/>
    <w:rsid w:val="00BB4F69"/>
    <w:rsid w:val="00C0712B"/>
    <w:rsid w:val="00C10487"/>
    <w:rsid w:val="00C20B3E"/>
    <w:rsid w:val="00C214E3"/>
    <w:rsid w:val="00C4020D"/>
    <w:rsid w:val="00C749E5"/>
    <w:rsid w:val="00C822BE"/>
    <w:rsid w:val="00CB3916"/>
    <w:rsid w:val="00CB41B0"/>
    <w:rsid w:val="00CC78CE"/>
    <w:rsid w:val="00CD1ED3"/>
    <w:rsid w:val="00CD7D24"/>
    <w:rsid w:val="00D07A01"/>
    <w:rsid w:val="00D35B14"/>
    <w:rsid w:val="00D4654B"/>
    <w:rsid w:val="00D85EA2"/>
    <w:rsid w:val="00D86C50"/>
    <w:rsid w:val="00DB275C"/>
    <w:rsid w:val="00DC7CBD"/>
    <w:rsid w:val="00DD08B1"/>
    <w:rsid w:val="00DD0A6F"/>
    <w:rsid w:val="00DF31BA"/>
    <w:rsid w:val="00E060B6"/>
    <w:rsid w:val="00E06A25"/>
    <w:rsid w:val="00E1454B"/>
    <w:rsid w:val="00E31DF8"/>
    <w:rsid w:val="00E414B0"/>
    <w:rsid w:val="00E86217"/>
    <w:rsid w:val="00EA07B6"/>
    <w:rsid w:val="00EC1BDC"/>
    <w:rsid w:val="00ED6380"/>
    <w:rsid w:val="00EF062E"/>
    <w:rsid w:val="00EF54B2"/>
    <w:rsid w:val="00EF6E48"/>
    <w:rsid w:val="00F248B8"/>
    <w:rsid w:val="00F4500F"/>
    <w:rsid w:val="00F77162"/>
    <w:rsid w:val="00F8776D"/>
    <w:rsid w:val="00FA05EB"/>
    <w:rsid w:val="00FA10BD"/>
    <w:rsid w:val="00FA5F72"/>
    <w:rsid w:val="00FA62D9"/>
    <w:rsid w:val="00FC23BF"/>
    <w:rsid w:val="00FF1340"/>
    <w:rsid w:val="00FF6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D9D56C"/>
  <w15:chartTrackingRefBased/>
  <w15:docId w15:val="{36A29896-1F95-4CDA-A30C-3F4EFDAE5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Fontepargpadro1">
    <w:name w:val="Fonte parág. padrão1"/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lbany AMT" w:eastAsia="Albany AMT" w:hAnsi="Albany AMT" w:cs="Albany AMT"/>
      <w:sz w:val="28"/>
      <w:szCs w:val="28"/>
    </w:rPr>
  </w:style>
  <w:style w:type="paragraph" w:styleId="Corpodetexto">
    <w:name w:val="Body Text"/>
    <w:basedOn w:val="Normal"/>
    <w:pPr>
      <w:spacing w:after="120"/>
    </w:pPr>
  </w:style>
  <w:style w:type="paragraph" w:styleId="Lista">
    <w:name w:val="List"/>
    <w:basedOn w:val="Corpodetexto"/>
  </w:style>
  <w:style w:type="paragraph" w:customStyle="1" w:styleId="Legenda1">
    <w:name w:val="Legenda1"/>
    <w:basedOn w:val="Normal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 w:val="22"/>
      <w:szCs w:val="20"/>
    </w:rPr>
  </w:style>
  <w:style w:type="paragraph" w:styleId="Rodap">
    <w:name w:val="footer"/>
    <w:basedOn w:val="Normal"/>
    <w:pPr>
      <w:tabs>
        <w:tab w:val="center" w:pos="4252"/>
        <w:tab w:val="right" w:pos="8504"/>
      </w:tabs>
    </w:pPr>
  </w:style>
  <w:style w:type="paragraph" w:customStyle="1" w:styleId="ecmsonormal">
    <w:name w:val="ec_msonormal"/>
    <w:basedOn w:val="Normal"/>
    <w:pPr>
      <w:spacing w:before="280" w:after="280"/>
    </w:pPr>
  </w:style>
  <w:style w:type="paragraph" w:customStyle="1" w:styleId="Framecontents">
    <w:name w:val="Frame contents"/>
    <w:basedOn w:val="Corpodetexto"/>
  </w:style>
  <w:style w:type="character" w:styleId="Hyperlink">
    <w:name w:val="Hyperlink"/>
    <w:rsid w:val="00101EB3"/>
    <w:rPr>
      <w:color w:val="0000FF"/>
      <w:u w:val="single"/>
    </w:rPr>
  </w:style>
  <w:style w:type="paragraph" w:styleId="Textodebalo">
    <w:name w:val="Balloon Text"/>
    <w:basedOn w:val="Normal"/>
    <w:link w:val="TextodebaloChar"/>
    <w:rsid w:val="00CB41B0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rsid w:val="00CB41B0"/>
    <w:rPr>
      <w:rFonts w:ascii="Segoe UI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2.bin"/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o Sr</vt:lpstr>
    </vt:vector>
  </TitlesOfParts>
  <Company>Microsoft</Company>
  <LinksUpToDate>false</LinksUpToDate>
  <CharactersWithSpaces>750</CharactersWithSpaces>
  <SharedDoc>false</SharedDoc>
  <HLinks>
    <vt:vector size="6" baseType="variant">
      <vt:variant>
        <vt:i4>7798856</vt:i4>
      </vt:variant>
      <vt:variant>
        <vt:i4>0</vt:i4>
      </vt:variant>
      <vt:variant>
        <vt:i4>0</vt:i4>
      </vt:variant>
      <vt:variant>
        <vt:i4>5</vt:i4>
      </vt:variant>
      <vt:variant>
        <vt:lpwstr>mailto:hfelinto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 Sr</dc:title>
  <dc:subject/>
  <dc:creator>.</dc:creator>
  <cp:keywords/>
  <cp:lastModifiedBy>PAULO SOUSA</cp:lastModifiedBy>
  <cp:revision>2</cp:revision>
  <cp:lastPrinted>2017-07-11T12:52:00Z</cp:lastPrinted>
  <dcterms:created xsi:type="dcterms:W3CDTF">2023-10-09T19:58:00Z</dcterms:created>
  <dcterms:modified xsi:type="dcterms:W3CDTF">2023-10-09T19:58:00Z</dcterms:modified>
</cp:coreProperties>
</file>